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25B2" w:rsidRDefault="00B225B2" w:rsidP="00D0688C">
      <w:pPr>
        <w:rPr>
          <w:rFonts w:ascii="Times New Roman" w:hAnsi="Times New Roman" w:cs="Times New Roman"/>
          <w:b/>
          <w:sz w:val="36"/>
          <w:szCs w:val="36"/>
        </w:rPr>
      </w:pPr>
    </w:p>
    <w:p w:rsidR="00B9377F" w:rsidRPr="00EB6AF2" w:rsidRDefault="00161949" w:rsidP="00932AEB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B6AF2">
        <w:rPr>
          <w:rFonts w:ascii="Times New Roman" w:hAnsi="Times New Roman" w:cs="Times New Roman"/>
          <w:b/>
          <w:sz w:val="32"/>
          <w:szCs w:val="32"/>
        </w:rPr>
        <w:t xml:space="preserve">TABLE OF </w:t>
      </w:r>
      <w:r w:rsidR="00932AEB" w:rsidRPr="00EB6AF2">
        <w:rPr>
          <w:rFonts w:ascii="Times New Roman" w:hAnsi="Times New Roman" w:cs="Times New Roman"/>
          <w:b/>
          <w:sz w:val="32"/>
          <w:szCs w:val="32"/>
        </w:rPr>
        <w:t>CONTENT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171"/>
        <w:gridCol w:w="801"/>
      </w:tblGrid>
      <w:tr w:rsidR="003B3F20" w:rsidRPr="001057C6" w:rsidTr="007E050F">
        <w:tc>
          <w:tcPr>
            <w:tcW w:w="8171" w:type="dxa"/>
          </w:tcPr>
          <w:p w:rsidR="001057C6" w:rsidRPr="001057C6" w:rsidRDefault="001057C6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>ACKNOWLEGMENT</w:t>
            </w:r>
          </w:p>
          <w:p w:rsidR="001057C6" w:rsidRPr="001057C6" w:rsidRDefault="001057C6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>ABSTRACT</w:t>
            </w:r>
          </w:p>
          <w:p w:rsidR="003B3F20" w:rsidRPr="001057C6" w:rsidRDefault="001057C6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>LIST OF FIGURES</w:t>
            </w: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</w:p>
        </w:tc>
        <w:tc>
          <w:tcPr>
            <w:tcW w:w="801" w:type="dxa"/>
          </w:tcPr>
          <w:p w:rsidR="003B3F20" w:rsidRPr="001057C6" w:rsidRDefault="001057C6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  <w:p w:rsidR="001057C6" w:rsidRPr="001057C6" w:rsidRDefault="001057C6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>II</w:t>
            </w:r>
          </w:p>
          <w:p w:rsidR="001057C6" w:rsidRPr="001057C6" w:rsidRDefault="001057C6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>III</w:t>
            </w:r>
          </w:p>
        </w:tc>
      </w:tr>
      <w:tr w:rsidR="003B3F20" w:rsidRPr="001057C6" w:rsidTr="007E050F">
        <w:trPr>
          <w:trHeight w:val="191"/>
        </w:trPr>
        <w:tc>
          <w:tcPr>
            <w:tcW w:w="8171" w:type="dxa"/>
          </w:tcPr>
          <w:p w:rsidR="003B3F20" w:rsidRPr="001057C6" w:rsidRDefault="001057C6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IST OF TABLES                                                                                                                         </w:t>
            </w:r>
          </w:p>
        </w:tc>
        <w:tc>
          <w:tcPr>
            <w:tcW w:w="801" w:type="dxa"/>
          </w:tcPr>
          <w:p w:rsidR="003B3F20" w:rsidRPr="001057C6" w:rsidRDefault="001057C6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>IV</w:t>
            </w:r>
          </w:p>
        </w:tc>
      </w:tr>
      <w:tr w:rsidR="003B3F20" w:rsidRPr="001057C6" w:rsidTr="007E050F">
        <w:tc>
          <w:tcPr>
            <w:tcW w:w="8171" w:type="dxa"/>
          </w:tcPr>
          <w:p w:rsidR="003B3F20" w:rsidRPr="001057C6" w:rsidRDefault="001057C6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>NOMENCLATURE USED</w:t>
            </w: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</w:p>
        </w:tc>
        <w:tc>
          <w:tcPr>
            <w:tcW w:w="801" w:type="dxa"/>
          </w:tcPr>
          <w:p w:rsidR="003B3F20" w:rsidRDefault="001057C6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</w:p>
          <w:p w:rsidR="001057C6" w:rsidRPr="001057C6" w:rsidRDefault="001057C6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1057C6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CHAPTER 1</w:t>
            </w: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01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342877" w:rsidRDefault="001057C6" w:rsidP="00AF4986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Pr="00AF4986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NTRODUCTION</w:t>
            </w: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</w:p>
          <w:p w:rsidR="00342877" w:rsidRDefault="00342877" w:rsidP="00342877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is Li-Fi</w:t>
            </w:r>
          </w:p>
          <w:p w:rsidR="00342877" w:rsidRDefault="00342877" w:rsidP="00342877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 of Li-Fi</w:t>
            </w:r>
          </w:p>
          <w:p w:rsidR="00342877" w:rsidRDefault="00342877" w:rsidP="00342877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blem Statement</w:t>
            </w:r>
          </w:p>
          <w:p w:rsidR="00342877" w:rsidRDefault="00342877" w:rsidP="00342877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mitations of the Current Work</w:t>
            </w:r>
          </w:p>
          <w:p w:rsidR="00342877" w:rsidRPr="00AF4986" w:rsidRDefault="00342877" w:rsidP="00342877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bjectives</w:t>
            </w:r>
          </w:p>
        </w:tc>
        <w:tc>
          <w:tcPr>
            <w:tcW w:w="801" w:type="dxa"/>
          </w:tcPr>
          <w:p w:rsidR="00A3785A" w:rsidRDefault="00287284" w:rsidP="00A3785A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1</w:t>
            </w:r>
          </w:p>
          <w:p w:rsidR="00287284" w:rsidRPr="00287284" w:rsidRDefault="00287284" w:rsidP="00A3785A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284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  <w:p w:rsidR="00F4326E" w:rsidRDefault="00287284" w:rsidP="00A3785A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87284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  <w:p w:rsidR="00287284" w:rsidRDefault="00287284" w:rsidP="00A3785A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  <w:p w:rsidR="00287284" w:rsidRDefault="00287284" w:rsidP="00A3785A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  <w:p w:rsidR="00287284" w:rsidRPr="00287284" w:rsidRDefault="00287284" w:rsidP="00A3785A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3B3F20" w:rsidRPr="00AF4986" w:rsidTr="007E050F">
        <w:trPr>
          <w:trHeight w:val="70"/>
        </w:trPr>
        <w:tc>
          <w:tcPr>
            <w:tcW w:w="8171" w:type="dxa"/>
          </w:tcPr>
          <w:p w:rsidR="003B3F20" w:rsidRPr="00AF4986" w:rsidRDefault="00A3785A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HAPTER 2</w:t>
            </w:r>
          </w:p>
        </w:tc>
        <w:tc>
          <w:tcPr>
            <w:tcW w:w="801" w:type="dxa"/>
          </w:tcPr>
          <w:p w:rsidR="003B3F20" w:rsidRPr="004021DA" w:rsidRDefault="003B3F20" w:rsidP="001057C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21DA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4021DA" w:rsidRPr="004021DA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Default="00342877" w:rsidP="00AF4986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/>
                <w:bCs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mallCaps/>
                <w:sz w:val="24"/>
                <w:szCs w:val="24"/>
              </w:rPr>
              <w:t>LITERATURE SURVEY</w:t>
            </w:r>
          </w:p>
          <w:p w:rsidR="001508D7" w:rsidRPr="001508D7" w:rsidRDefault="001508D7" w:rsidP="001508D7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08D7">
              <w:rPr>
                <w:rFonts w:ascii="Times New Roman" w:hAnsi="Times New Roman" w:cs="Times New Roman"/>
                <w:sz w:val="24"/>
                <w:szCs w:val="24"/>
              </w:rPr>
              <w:t>Li-F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508D7">
              <w:rPr>
                <w:rFonts w:ascii="Times New Roman" w:hAnsi="Times New Roman" w:cs="Times New Roman"/>
                <w:sz w:val="24"/>
                <w:szCs w:val="24"/>
              </w:rPr>
              <w:t xml:space="preserve">Based Automatic Traffic Signal Control for Emergency </w:t>
            </w:r>
            <w:r w:rsidRPr="001508D7">
              <w:rPr>
                <w:rFonts w:ascii="Times New Roman" w:hAnsi="Times New Roman" w:cs="Times New Roman"/>
                <w:sz w:val="24"/>
                <w:szCs w:val="24"/>
              </w:rPr>
              <w:t>Vehic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508D7" w:rsidRPr="001508D7" w:rsidRDefault="001508D7" w:rsidP="001508D7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bCs/>
                <w:smallCaps/>
                <w:sz w:val="24"/>
                <w:szCs w:val="24"/>
              </w:rPr>
            </w:pPr>
            <w:r w:rsidRPr="001508D7">
              <w:rPr>
                <w:rFonts w:ascii="Times New Roman" w:hAnsi="Times New Roman" w:cs="Times New Roman"/>
                <w:sz w:val="24"/>
                <w:szCs w:val="24"/>
              </w:rPr>
              <w:t>Collision Avoidance between Vehic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508D7">
              <w:rPr>
                <w:rFonts w:ascii="Times New Roman" w:hAnsi="Times New Roman" w:cs="Times New Roman"/>
                <w:sz w:val="24"/>
                <w:szCs w:val="24"/>
              </w:rPr>
              <w:t>through Li-Fi bas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508D7">
              <w:rPr>
                <w:rFonts w:ascii="Times New Roman" w:hAnsi="Times New Roman" w:cs="Times New Roman"/>
                <w:sz w:val="24"/>
                <w:szCs w:val="24"/>
              </w:rPr>
              <w:t>Communication Syste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A3785A" w:rsidRPr="001508D7">
              <w:rPr>
                <w:rFonts w:ascii="Times New Roman" w:hAnsi="Times New Roman" w:cs="Times New Roman"/>
                <w:sz w:val="24"/>
                <w:szCs w:val="24"/>
              </w:rPr>
              <w:t xml:space="preserve">              </w:t>
            </w:r>
          </w:p>
          <w:p w:rsidR="001508D7" w:rsidRPr="001508D7" w:rsidRDefault="001508D7" w:rsidP="001508D7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bCs/>
                <w:smallCaps/>
                <w:sz w:val="24"/>
                <w:szCs w:val="24"/>
              </w:rPr>
            </w:pPr>
            <w:r w:rsidRPr="001508D7">
              <w:rPr>
                <w:rFonts w:ascii="Times New Roman" w:hAnsi="Times New Roman" w:cs="Times New Roman"/>
                <w:sz w:val="24"/>
                <w:szCs w:val="24"/>
              </w:rPr>
              <w:t>Smart navigation with AI Engine for Li-F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508D7">
              <w:rPr>
                <w:rFonts w:ascii="Times New Roman" w:hAnsi="Times New Roman" w:cs="Times New Roman"/>
                <w:sz w:val="24"/>
                <w:szCs w:val="24"/>
              </w:rPr>
              <w:t>based Medical Indo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508D7">
              <w:rPr>
                <w:rFonts w:ascii="Times New Roman" w:hAnsi="Times New Roman" w:cs="Times New Roman"/>
                <w:sz w:val="24"/>
                <w:szCs w:val="24"/>
              </w:rPr>
              <w:t>Environ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508D7" w:rsidRPr="001508D7" w:rsidRDefault="001508D7" w:rsidP="001508D7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bCs/>
                <w:smallCaps/>
                <w:sz w:val="24"/>
                <w:szCs w:val="24"/>
              </w:rPr>
            </w:pPr>
            <w:r w:rsidRPr="001508D7">
              <w:rPr>
                <w:rFonts w:ascii="Times New Roman" w:hAnsi="Times New Roman" w:cs="Times New Roman"/>
                <w:sz w:val="24"/>
                <w:szCs w:val="24"/>
              </w:rPr>
              <w:t>Li-Fi Based Health Monitor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508D7">
              <w:rPr>
                <w:rFonts w:ascii="Times New Roman" w:hAnsi="Times New Roman" w:cs="Times New Roman"/>
                <w:sz w:val="24"/>
                <w:szCs w:val="24"/>
              </w:rPr>
              <w:t>System for Infa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A3785A" w:rsidRPr="001508D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1508D7" w:rsidRPr="001508D7" w:rsidRDefault="001508D7" w:rsidP="001508D7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bCs/>
                <w:smallCaps/>
                <w:sz w:val="24"/>
                <w:szCs w:val="24"/>
              </w:rPr>
            </w:pPr>
            <w:r w:rsidRPr="001508D7">
              <w:rPr>
                <w:rFonts w:ascii="Times New Roman" w:hAnsi="Times New Roman" w:cs="Times New Roman"/>
                <w:sz w:val="24"/>
                <w:szCs w:val="24"/>
              </w:rPr>
              <w:t>Design and implementation of a vehicle to a vehic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508D7">
              <w:rPr>
                <w:rFonts w:ascii="Times New Roman" w:hAnsi="Times New Roman" w:cs="Times New Roman"/>
                <w:sz w:val="24"/>
                <w:szCs w:val="24"/>
              </w:rPr>
              <w:t>communic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508D7">
              <w:rPr>
                <w:rFonts w:ascii="Times New Roman" w:hAnsi="Times New Roman" w:cs="Times New Roman"/>
                <w:sz w:val="24"/>
                <w:szCs w:val="24"/>
              </w:rPr>
              <w:t>system using Li-Fi technolog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A3785A" w:rsidRPr="001508D7" w:rsidRDefault="001508D7" w:rsidP="001508D7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bCs/>
                <w:smallCaps/>
                <w:sz w:val="24"/>
                <w:szCs w:val="24"/>
              </w:rPr>
            </w:pPr>
            <w:r w:rsidRPr="001508D7">
              <w:rPr>
                <w:rFonts w:ascii="Times New Roman" w:hAnsi="Times New Roman" w:cs="Times New Roman"/>
                <w:sz w:val="24"/>
                <w:szCs w:val="24"/>
              </w:rPr>
              <w:t>Vehicle to Vehicle Communication Using RF and IR Technolog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A3785A" w:rsidRPr="001508D7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                                   </w:t>
            </w:r>
          </w:p>
        </w:tc>
        <w:tc>
          <w:tcPr>
            <w:tcW w:w="801" w:type="dxa"/>
          </w:tcPr>
          <w:p w:rsidR="003B3F20" w:rsidRPr="004021DA" w:rsidRDefault="003B3F20" w:rsidP="001057C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21DA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4021DA" w:rsidRPr="004021DA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  <w:p w:rsidR="00A3785A" w:rsidRDefault="00A3785A" w:rsidP="001057C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021D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  <w:p w:rsidR="004021DA" w:rsidRDefault="004021DA" w:rsidP="001057C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</w:t>
            </w:r>
          </w:p>
          <w:p w:rsidR="00F4326E" w:rsidRDefault="00F4326E" w:rsidP="001057C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021DA" w:rsidRDefault="004021DA" w:rsidP="001057C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</w:t>
            </w:r>
          </w:p>
          <w:p w:rsidR="004021DA" w:rsidRDefault="004021DA" w:rsidP="001057C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021DA" w:rsidRDefault="004021DA" w:rsidP="001057C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</w:t>
            </w:r>
          </w:p>
          <w:p w:rsidR="004021DA" w:rsidRDefault="004021DA" w:rsidP="001057C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</w:t>
            </w:r>
          </w:p>
          <w:p w:rsidR="004021DA" w:rsidRDefault="004021DA" w:rsidP="001057C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021DA" w:rsidRPr="00AF4986" w:rsidRDefault="004021DA" w:rsidP="001057C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A3785A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HAPTER 3</w:t>
            </w:r>
          </w:p>
        </w:tc>
        <w:tc>
          <w:tcPr>
            <w:tcW w:w="801" w:type="dxa"/>
          </w:tcPr>
          <w:p w:rsidR="003B3F20" w:rsidRPr="00AF4986" w:rsidRDefault="00E84E39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Default="001508D7" w:rsidP="00AF4986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MPARATIVE STUDY</w:t>
            </w:r>
          </w:p>
          <w:p w:rsidR="00F4326E" w:rsidRPr="00391F5F" w:rsidRDefault="00391F5F" w:rsidP="00391F5F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F5F">
              <w:rPr>
                <w:rFonts w:ascii="Times New Roman" w:hAnsi="Times New Roman" w:cs="Times New Roman"/>
                <w:sz w:val="24"/>
                <w:szCs w:val="24"/>
              </w:rPr>
              <w:t>Distance Short Range Communication VS Li -Fi</w:t>
            </w:r>
            <w:r w:rsidRPr="00391F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91F5F">
              <w:rPr>
                <w:rFonts w:ascii="Times New Roman" w:hAnsi="Times New Roman" w:cs="Times New Roman"/>
                <w:sz w:val="24"/>
                <w:szCs w:val="24"/>
              </w:rPr>
              <w:t>Technolog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391F5F" w:rsidRDefault="00391F5F" w:rsidP="00391F5F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F5F">
              <w:rPr>
                <w:rFonts w:ascii="Times New Roman" w:hAnsi="Times New Roman" w:cs="Times New Roman"/>
                <w:sz w:val="24"/>
                <w:szCs w:val="24"/>
              </w:rPr>
              <w:t>Wi-Fi VS Li-Fi Technolog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391F5F" w:rsidRDefault="00391F5F" w:rsidP="00391F5F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F5F">
              <w:rPr>
                <w:rFonts w:ascii="Times New Roman" w:hAnsi="Times New Roman" w:cs="Times New Roman"/>
                <w:sz w:val="24"/>
                <w:szCs w:val="24"/>
              </w:rPr>
              <w:t>Bluetooth</w:t>
            </w:r>
          </w:p>
          <w:p w:rsidR="00391F5F" w:rsidRDefault="00391F5F" w:rsidP="00391F5F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1F5F">
              <w:rPr>
                <w:rFonts w:ascii="Times New Roman" w:hAnsi="Times New Roman" w:cs="Times New Roman"/>
                <w:sz w:val="24"/>
                <w:szCs w:val="24"/>
              </w:rPr>
              <w:t>WiMax</w:t>
            </w:r>
          </w:p>
          <w:p w:rsidR="00391F5F" w:rsidRPr="00391F5F" w:rsidRDefault="00391F5F" w:rsidP="00391F5F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i-Fi</w:t>
            </w: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7955"/>
            </w:tblGrid>
            <w:tr w:rsidR="00F4326E" w:rsidRPr="00AF4986" w:rsidTr="007A3855">
              <w:tc>
                <w:tcPr>
                  <w:tcW w:w="7955" w:type="dxa"/>
                </w:tcPr>
                <w:p w:rsidR="00F4326E" w:rsidRPr="00AF4986" w:rsidRDefault="00F4326E" w:rsidP="00F4326E">
                  <w:pPr>
                    <w:spacing w:after="0" w:line="360" w:lineRule="auto"/>
                    <w:rPr>
                      <w:rFonts w:ascii="Times New Roman" w:hAnsi="Times New Roman" w:cs="Times New Roman"/>
                      <w:b/>
                      <w:smallCap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CHAPTER 4</w:t>
                  </w:r>
                </w:p>
              </w:tc>
            </w:tr>
            <w:tr w:rsidR="00F4326E" w:rsidRPr="00AF4986" w:rsidTr="007A3855">
              <w:tc>
                <w:tcPr>
                  <w:tcW w:w="7955" w:type="dxa"/>
                </w:tcPr>
                <w:p w:rsidR="00F4326E" w:rsidRPr="00AF4986" w:rsidRDefault="00BF3797" w:rsidP="00F4326E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360" w:lineRule="auto"/>
                    <w:contextualSpacing w:val="0"/>
                    <w:rPr>
                      <w:rFonts w:ascii="Times New Roman" w:hAnsi="Times New Roman" w:cs="Times New Roman"/>
                      <w:b/>
                      <w:smallCap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mallCaps/>
                      <w:sz w:val="24"/>
                      <w:szCs w:val="24"/>
                    </w:rPr>
                    <w:t>L</w:t>
                  </w:r>
                  <w:r w:rsidR="009C2128">
                    <w:rPr>
                      <w:rFonts w:ascii="Times New Roman" w:hAnsi="Times New Roman" w:cs="Times New Roman"/>
                      <w:b/>
                      <w:smallCaps/>
                      <w:sz w:val="24"/>
                      <w:szCs w:val="24"/>
                    </w:rPr>
                    <w:t>I</w:t>
                  </w:r>
                  <w:r>
                    <w:rPr>
                      <w:rFonts w:ascii="Times New Roman" w:hAnsi="Times New Roman" w:cs="Times New Roman"/>
                      <w:b/>
                      <w:smallCaps/>
                      <w:sz w:val="24"/>
                      <w:szCs w:val="24"/>
                    </w:rPr>
                    <w:t>-F</w:t>
                  </w:r>
                  <w:r w:rsidR="009C2128">
                    <w:rPr>
                      <w:rFonts w:ascii="Times New Roman" w:hAnsi="Times New Roman" w:cs="Times New Roman"/>
                      <w:b/>
                      <w:smallCaps/>
                      <w:sz w:val="24"/>
                      <w:szCs w:val="24"/>
                    </w:rPr>
                    <w:t>I</w:t>
                  </w:r>
                  <w:r>
                    <w:rPr>
                      <w:rFonts w:ascii="Times New Roman" w:hAnsi="Times New Roman" w:cs="Times New Roman"/>
                      <w:b/>
                      <w:smallCaps/>
                      <w:sz w:val="24"/>
                      <w:szCs w:val="24"/>
                    </w:rPr>
                    <w:t xml:space="preserve"> </w:t>
                  </w:r>
                  <w:r w:rsidR="009C2128">
                    <w:rPr>
                      <w:rFonts w:ascii="Times New Roman" w:hAnsi="Times New Roman" w:cs="Times New Roman"/>
                      <w:b/>
                      <w:smallCaps/>
                      <w:sz w:val="24"/>
                      <w:szCs w:val="24"/>
                    </w:rPr>
                    <w:t>TECHNOLOGY</w:t>
                  </w:r>
                </w:p>
              </w:tc>
            </w:tr>
            <w:tr w:rsidR="00F4326E" w:rsidRPr="00AF4986" w:rsidTr="007A3855">
              <w:tc>
                <w:tcPr>
                  <w:tcW w:w="7955" w:type="dxa"/>
                </w:tcPr>
                <w:p w:rsidR="00106C5B" w:rsidRPr="007A3855" w:rsidRDefault="007A3855" w:rsidP="007A3855">
                  <w:pPr>
                    <w:pStyle w:val="ListParagraph"/>
                    <w:numPr>
                      <w:ilvl w:val="1"/>
                      <w:numId w:val="2"/>
                    </w:numPr>
                    <w:spacing w:after="0" w:line="36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A3855">
                    <w:rPr>
                      <w:rFonts w:ascii="Times New Roman" w:hAnsi="Times New Roman" w:cs="Times New Roman"/>
                      <w:sz w:val="24"/>
                      <w:szCs w:val="24"/>
                    </w:rPr>
                    <w:t>Advantages of Li-Fi</w:t>
                  </w:r>
                </w:p>
                <w:p w:rsidR="007A3855" w:rsidRPr="007A3855" w:rsidRDefault="007A3855" w:rsidP="007A3855">
                  <w:pPr>
                    <w:pStyle w:val="ListParagraph"/>
                    <w:numPr>
                      <w:ilvl w:val="1"/>
                      <w:numId w:val="2"/>
                    </w:numPr>
                    <w:spacing w:after="0" w:line="36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Disadvantages of Li-Fi</w:t>
                  </w:r>
                </w:p>
              </w:tc>
            </w:tr>
          </w:tbl>
          <w:p w:rsidR="00F4326E" w:rsidRPr="00F4326E" w:rsidRDefault="00F4326E" w:rsidP="00F4326E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1" w:type="dxa"/>
          </w:tcPr>
          <w:p w:rsidR="003B3F20" w:rsidRDefault="00004E35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11</w:t>
            </w:r>
          </w:p>
          <w:p w:rsidR="00004E35" w:rsidRPr="00004E35" w:rsidRDefault="00004E35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04E35">
              <w:rPr>
                <w:rFonts w:ascii="Times New Roman" w:hAnsi="Times New Roman" w:cs="Times New Roman"/>
                <w:bCs/>
                <w:sz w:val="24"/>
                <w:szCs w:val="24"/>
              </w:rPr>
              <w:t>11</w:t>
            </w:r>
          </w:p>
          <w:p w:rsidR="00F4326E" w:rsidRDefault="00004E35" w:rsidP="00F4326E">
            <w:pPr>
              <w:spacing w:after="0"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2</w:t>
            </w:r>
          </w:p>
          <w:p w:rsidR="00A41E68" w:rsidRPr="00004E35" w:rsidRDefault="00A41E68" w:rsidP="00F4326E">
            <w:pPr>
              <w:spacing w:after="0"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13</w:t>
            </w:r>
          </w:p>
          <w:p w:rsidR="00F4326E" w:rsidRPr="00A41E68" w:rsidRDefault="00F4326E" w:rsidP="00F4326E">
            <w:pPr>
              <w:spacing w:after="0"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="00A41E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A41E68" w:rsidRPr="00A41E68">
              <w:rPr>
                <w:rFonts w:ascii="Times New Roman" w:hAnsi="Times New Roman" w:cs="Times New Roman"/>
                <w:bCs/>
                <w:sz w:val="24"/>
                <w:szCs w:val="24"/>
              </w:rPr>
              <w:t>13</w:t>
            </w:r>
          </w:p>
          <w:p w:rsidR="00F4326E" w:rsidRPr="00A41E68" w:rsidRDefault="00F4326E" w:rsidP="00F4326E">
            <w:pPr>
              <w:spacing w:after="0"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  </w:t>
            </w:r>
            <w:r w:rsidR="00A41E68" w:rsidRPr="00A41E68">
              <w:rPr>
                <w:rFonts w:ascii="Times New Roman" w:hAnsi="Times New Roman" w:cs="Times New Roman"/>
                <w:bCs/>
                <w:sz w:val="24"/>
                <w:szCs w:val="24"/>
              </w:rPr>
              <w:t>13</w:t>
            </w:r>
          </w:p>
          <w:p w:rsidR="00F4326E" w:rsidRDefault="00F4326E" w:rsidP="00F4326E">
            <w:pPr>
              <w:spacing w:after="0"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="002440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  <w:p w:rsidR="00F4326E" w:rsidRPr="0024403F" w:rsidRDefault="00F4326E" w:rsidP="00F4326E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</w:t>
            </w:r>
            <w:r w:rsidR="0024403F" w:rsidRPr="002440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  <w:r w:rsidRPr="002440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F4326E" w:rsidRDefault="00F4326E" w:rsidP="00F4326E">
            <w:pPr>
              <w:spacing w:after="0"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</w:t>
            </w:r>
            <w:r w:rsidR="0024403F">
              <w:rPr>
                <w:rFonts w:ascii="Times New Roman" w:hAnsi="Times New Roman" w:cs="Times New Roman"/>
                <w:bCs/>
                <w:sz w:val="24"/>
                <w:szCs w:val="24"/>
              </w:rPr>
              <w:t>14</w:t>
            </w:r>
          </w:p>
          <w:p w:rsidR="00106C5B" w:rsidRPr="00F4326E" w:rsidRDefault="00F4326E" w:rsidP="00535644">
            <w:pPr>
              <w:spacing w:after="0"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</w:t>
            </w:r>
            <w:r w:rsidR="0024403F">
              <w:rPr>
                <w:rFonts w:ascii="Times New Roman" w:hAnsi="Times New Roman" w:cs="Times New Roman"/>
                <w:bCs/>
                <w:sz w:val="24"/>
                <w:szCs w:val="24"/>
              </w:rPr>
              <w:t>14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Default="00F4326E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CHAPTER </w:t>
            </w:r>
            <w:r w:rsidR="00954991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  <w:p w:rsidR="00B31E2A" w:rsidRDefault="00B31E2A" w:rsidP="00AF4986">
            <w:pPr>
              <w:pStyle w:val="ListParagraph"/>
              <w:numPr>
                <w:ilvl w:val="1"/>
                <w:numId w:val="29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ture Scope</w:t>
            </w:r>
          </w:p>
          <w:p w:rsidR="00B31E2A" w:rsidRDefault="00B31E2A" w:rsidP="00AF4986">
            <w:pPr>
              <w:pStyle w:val="ListParagraph"/>
              <w:numPr>
                <w:ilvl w:val="1"/>
                <w:numId w:val="29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cations</w:t>
            </w:r>
          </w:p>
          <w:p w:rsidR="00B31E2A" w:rsidRDefault="00B31E2A" w:rsidP="00B31E2A">
            <w:pPr>
              <w:pStyle w:val="ListParagraph"/>
              <w:numPr>
                <w:ilvl w:val="2"/>
                <w:numId w:val="29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derwater Communication</w:t>
            </w:r>
          </w:p>
          <w:p w:rsidR="00B31E2A" w:rsidRDefault="00B31E2A" w:rsidP="00B31E2A">
            <w:pPr>
              <w:pStyle w:val="ListParagraph"/>
              <w:numPr>
                <w:ilvl w:val="2"/>
                <w:numId w:val="29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ffic Management</w:t>
            </w:r>
          </w:p>
          <w:p w:rsidR="00B31E2A" w:rsidRDefault="00B31E2A" w:rsidP="00B31E2A">
            <w:pPr>
              <w:pStyle w:val="ListParagraph"/>
              <w:numPr>
                <w:ilvl w:val="2"/>
                <w:numId w:val="29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cal Application</w:t>
            </w:r>
          </w:p>
          <w:p w:rsidR="00B31E2A" w:rsidRDefault="00B31E2A" w:rsidP="00B31E2A">
            <w:pPr>
              <w:pStyle w:val="ListParagraph"/>
              <w:numPr>
                <w:ilvl w:val="2"/>
                <w:numId w:val="29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sitive Areas or Hazardous Environment</w:t>
            </w:r>
          </w:p>
          <w:p w:rsidR="00B31E2A" w:rsidRPr="00B31E2A" w:rsidRDefault="00287284" w:rsidP="00287284">
            <w:pPr>
              <w:pStyle w:val="ListParagraph"/>
              <w:numPr>
                <w:ilvl w:val="2"/>
                <w:numId w:val="29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marter Power Plants</w:t>
            </w:r>
          </w:p>
        </w:tc>
        <w:tc>
          <w:tcPr>
            <w:tcW w:w="801" w:type="dxa"/>
          </w:tcPr>
          <w:p w:rsidR="003B3F20" w:rsidRDefault="00535644" w:rsidP="00535644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15</w:t>
            </w:r>
          </w:p>
          <w:p w:rsidR="00535644" w:rsidRDefault="00535644" w:rsidP="00535644">
            <w:pPr>
              <w:spacing w:after="0"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</w:t>
            </w:r>
            <w:r w:rsidRPr="00535644">
              <w:rPr>
                <w:rFonts w:ascii="Times New Roman" w:hAnsi="Times New Roman" w:cs="Times New Roman"/>
                <w:bCs/>
                <w:sz w:val="24"/>
                <w:szCs w:val="24"/>
              </w:rPr>
              <w:t>15</w:t>
            </w:r>
          </w:p>
          <w:p w:rsidR="00535644" w:rsidRDefault="00535644" w:rsidP="00535644">
            <w:pPr>
              <w:spacing w:after="0"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15</w:t>
            </w:r>
          </w:p>
          <w:p w:rsidR="00535644" w:rsidRDefault="00535644" w:rsidP="00535644">
            <w:pPr>
              <w:spacing w:after="0"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15</w:t>
            </w:r>
          </w:p>
          <w:p w:rsidR="00535644" w:rsidRDefault="00535644" w:rsidP="00535644">
            <w:pPr>
              <w:spacing w:after="0"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16</w:t>
            </w:r>
          </w:p>
          <w:p w:rsidR="00535644" w:rsidRDefault="00535644" w:rsidP="00535644">
            <w:pPr>
              <w:spacing w:after="0"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16</w:t>
            </w:r>
          </w:p>
          <w:p w:rsidR="00B771ED" w:rsidRDefault="00B771ED" w:rsidP="00535644">
            <w:pPr>
              <w:spacing w:after="0"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17</w:t>
            </w:r>
          </w:p>
          <w:p w:rsidR="00B771ED" w:rsidRPr="00535644" w:rsidRDefault="00B771ED" w:rsidP="00535644">
            <w:pPr>
              <w:spacing w:after="0"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17</w:t>
            </w:r>
          </w:p>
        </w:tc>
      </w:tr>
      <w:tr w:rsidR="005F1510" w:rsidRPr="00AF4986" w:rsidTr="007E050F">
        <w:tc>
          <w:tcPr>
            <w:tcW w:w="8171" w:type="dxa"/>
          </w:tcPr>
          <w:p w:rsidR="005F1510" w:rsidRPr="00AF4986" w:rsidRDefault="005F1510" w:rsidP="005F1510">
            <w:pPr>
              <w:spacing w:after="0" w:line="360" w:lineRule="auto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HAPTER 6</w:t>
            </w:r>
          </w:p>
        </w:tc>
        <w:tc>
          <w:tcPr>
            <w:tcW w:w="801" w:type="dxa"/>
          </w:tcPr>
          <w:p w:rsidR="005F1510" w:rsidRPr="00CA38F3" w:rsidRDefault="00CA38F3" w:rsidP="00CA38F3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5F1510" w:rsidRPr="00CA38F3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CA38F3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</w:tr>
      <w:tr w:rsidR="005F1510" w:rsidRPr="00AF4986" w:rsidTr="007E050F">
        <w:tc>
          <w:tcPr>
            <w:tcW w:w="8171" w:type="dxa"/>
          </w:tcPr>
          <w:p w:rsidR="005F1510" w:rsidRPr="00287284" w:rsidRDefault="005F1510" w:rsidP="00287284">
            <w:pPr>
              <w:pStyle w:val="ListParagraph"/>
              <w:numPr>
                <w:ilvl w:val="0"/>
                <w:numId w:val="30"/>
              </w:numPr>
              <w:spacing w:after="0" w:line="360" w:lineRule="auto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287284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CONCLUSION</w:t>
            </w:r>
          </w:p>
        </w:tc>
        <w:tc>
          <w:tcPr>
            <w:tcW w:w="801" w:type="dxa"/>
          </w:tcPr>
          <w:p w:rsidR="005F1510" w:rsidRPr="00CA38F3" w:rsidRDefault="00CA38F3" w:rsidP="00CA38F3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CA38F3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</w:tr>
      <w:tr w:rsidR="003B3F20" w:rsidRPr="00AF4986" w:rsidTr="001057C6">
        <w:trPr>
          <w:trHeight w:val="137"/>
        </w:trPr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 w:rsidRPr="00AF4986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eferences</w:t>
            </w: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138A" w:rsidRPr="00AF4986" w:rsidTr="007E050F">
        <w:trPr>
          <w:trHeight w:val="137"/>
        </w:trPr>
        <w:tc>
          <w:tcPr>
            <w:tcW w:w="8171" w:type="dxa"/>
          </w:tcPr>
          <w:p w:rsidR="0010138A" w:rsidRPr="00AF4986" w:rsidRDefault="0010138A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1" w:type="dxa"/>
          </w:tcPr>
          <w:p w:rsidR="0010138A" w:rsidRPr="00AF4986" w:rsidRDefault="0010138A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3605AA" w:rsidRDefault="003605AA" w:rsidP="00227B9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2937BC" w:rsidRDefault="002937BC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2937BC" w:rsidRDefault="002937BC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2937BC" w:rsidRDefault="002937BC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2937BC" w:rsidRDefault="002937BC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2937BC" w:rsidRDefault="002937BC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2937BC" w:rsidRDefault="002937BC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2937BC" w:rsidRDefault="002937BC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2937BC" w:rsidRDefault="002937BC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2937BC" w:rsidRDefault="002937BC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61103E" w:rsidRDefault="0061103E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1E6B93" w:rsidRPr="001774EC" w:rsidRDefault="00A413E6" w:rsidP="00F853A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L</w:t>
      </w:r>
      <w:r w:rsidR="001E6B93" w:rsidRPr="008404EC">
        <w:rPr>
          <w:rFonts w:ascii="Times New Roman" w:hAnsi="Times New Roman" w:cs="Times New Roman"/>
          <w:b/>
          <w:sz w:val="32"/>
          <w:szCs w:val="32"/>
        </w:rPr>
        <w:t>IST OF FIGURES</w:t>
      </w:r>
    </w:p>
    <w:tbl>
      <w:tblPr>
        <w:tblpPr w:leftFromText="180" w:rightFromText="180" w:vertAnchor="text" w:horzAnchor="margin" w:tblpX="115" w:tblpY="231"/>
        <w:tblW w:w="902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93"/>
        <w:gridCol w:w="6708"/>
        <w:gridCol w:w="1327"/>
      </w:tblGrid>
      <w:tr w:rsidR="008404EC" w:rsidRPr="008404EC" w:rsidTr="006952B0">
        <w:trPr>
          <w:trHeight w:val="256"/>
        </w:trPr>
        <w:tc>
          <w:tcPr>
            <w:tcW w:w="993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Fig. No.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Description of the figure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right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Page No.</w:t>
            </w:r>
          </w:p>
        </w:tc>
      </w:tr>
      <w:tr w:rsidR="008404EC" w:rsidRPr="008404EC" w:rsidTr="006952B0">
        <w:trPr>
          <w:trHeight w:val="271"/>
        </w:trPr>
        <w:tc>
          <w:tcPr>
            <w:tcW w:w="993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937BC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</w:t>
            </w:r>
            <w:r w:rsidR="002412E2">
              <w:rPr>
                <w:rFonts w:ascii="Times New Roman" w:eastAsia="Calibri" w:hAnsi="Times New Roman" w:cs="Tunga"/>
                <w:sz w:val="24"/>
                <w:lang w:val="en-GB"/>
              </w:rPr>
              <w:t>.</w:t>
            </w:r>
            <w:r w:rsidR="008404EC" w:rsidRPr="008404EC">
              <w:rPr>
                <w:rFonts w:ascii="Times New Roman" w:eastAsia="Calibri" w:hAnsi="Times New Roman" w:cs="Tunga"/>
                <w:sz w:val="24"/>
                <w:lang w:val="en-GB"/>
              </w:rPr>
              <w:t>1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D45A4C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Vehicle to Vehicle Communication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9520B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</w:t>
            </w:r>
          </w:p>
        </w:tc>
      </w:tr>
      <w:tr w:rsidR="008404EC" w:rsidRPr="008404EC" w:rsidTr="006952B0">
        <w:trPr>
          <w:trHeight w:val="271"/>
        </w:trPr>
        <w:tc>
          <w:tcPr>
            <w:tcW w:w="993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9520B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.2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937BC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2937BC">
              <w:rPr>
                <w:rFonts w:ascii="Times New Roman" w:eastAsia="Calibri" w:hAnsi="Times New Roman" w:cs="Tunga"/>
                <w:sz w:val="24"/>
                <w:lang w:val="en-GB"/>
              </w:rPr>
              <w:t>Li-Fi</w:t>
            </w:r>
            <w:r w:rsidR="0079520B">
              <w:rPr>
                <w:rFonts w:ascii="Times New Roman" w:eastAsia="Calibri" w:hAnsi="Times New Roman" w:cs="Tunga"/>
                <w:sz w:val="24"/>
                <w:lang w:val="en-GB"/>
              </w:rPr>
              <w:t xml:space="preserve"> in airplanes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9520B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</w:t>
            </w:r>
          </w:p>
        </w:tc>
      </w:tr>
      <w:tr w:rsidR="008404EC" w:rsidRPr="008404EC" w:rsidTr="006952B0">
        <w:trPr>
          <w:trHeight w:val="256"/>
        </w:trPr>
        <w:tc>
          <w:tcPr>
            <w:tcW w:w="993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9520B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.3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9520B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Use of Li-Fi underwater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9520B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</w:t>
            </w:r>
          </w:p>
        </w:tc>
      </w:tr>
      <w:tr w:rsidR="008404EC" w:rsidRPr="008404EC" w:rsidTr="006952B0">
        <w:trPr>
          <w:trHeight w:val="271"/>
        </w:trPr>
        <w:tc>
          <w:tcPr>
            <w:tcW w:w="993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9520B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.1.1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9520B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Basic concept diagram of Li-Fi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9520B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</w:t>
            </w:r>
          </w:p>
        </w:tc>
      </w:tr>
      <w:tr w:rsidR="008404EC" w:rsidRPr="008404EC" w:rsidTr="006952B0">
        <w:trPr>
          <w:trHeight w:val="271"/>
        </w:trPr>
        <w:tc>
          <w:tcPr>
            <w:tcW w:w="993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9520B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.1.2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9520B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Transceiver Li-Fi based on Visible Light Communication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9520B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</w:t>
            </w:r>
          </w:p>
        </w:tc>
      </w:tr>
      <w:tr w:rsidR="002937BC" w:rsidRPr="008404EC" w:rsidTr="006952B0">
        <w:trPr>
          <w:trHeight w:val="271"/>
        </w:trPr>
        <w:tc>
          <w:tcPr>
            <w:tcW w:w="993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937BC" w:rsidRDefault="0079520B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</w:t>
            </w:r>
            <w:r w:rsidR="002937BC">
              <w:rPr>
                <w:rFonts w:ascii="Times New Roman" w:eastAsia="Calibri" w:hAnsi="Times New Roman" w:cs="Tunga"/>
                <w:sz w:val="24"/>
                <w:lang w:val="en-GB"/>
              </w:rPr>
              <w:t>.1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937BC" w:rsidRPr="002937BC" w:rsidRDefault="0079520B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Block diagram of Li-Fi based Traffic Control Syste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937BC" w:rsidRDefault="0079520B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6</w:t>
            </w:r>
          </w:p>
        </w:tc>
      </w:tr>
      <w:tr w:rsidR="002937BC" w:rsidRPr="008404EC" w:rsidTr="006952B0">
        <w:trPr>
          <w:trHeight w:val="271"/>
        </w:trPr>
        <w:tc>
          <w:tcPr>
            <w:tcW w:w="993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937BC" w:rsidRDefault="0079520B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</w:t>
            </w:r>
            <w:r w:rsidR="002937BC">
              <w:rPr>
                <w:rFonts w:ascii="Times New Roman" w:eastAsia="Calibri" w:hAnsi="Times New Roman" w:cs="Tunga"/>
                <w:sz w:val="24"/>
                <w:lang w:val="en-GB"/>
              </w:rPr>
              <w:t>.2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937BC" w:rsidRPr="002937BC" w:rsidRDefault="0079520B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Block diagram of Li-Fi</w:t>
            </w:r>
            <w:r>
              <w:rPr>
                <w:rFonts w:ascii="Times New Roman" w:eastAsia="Calibri" w:hAnsi="Times New Roman" w:cs="Tunga"/>
                <w:sz w:val="24"/>
                <w:lang w:val="en-GB"/>
              </w:rPr>
              <w:t xml:space="preserve"> communication syste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937BC" w:rsidRDefault="0079520B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7</w:t>
            </w:r>
          </w:p>
        </w:tc>
      </w:tr>
      <w:tr w:rsidR="002937BC" w:rsidRPr="008404EC" w:rsidTr="006952B0">
        <w:trPr>
          <w:trHeight w:val="271"/>
        </w:trPr>
        <w:tc>
          <w:tcPr>
            <w:tcW w:w="993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937BC" w:rsidRDefault="00BE324F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</w:t>
            </w:r>
            <w:r w:rsidR="002937BC">
              <w:rPr>
                <w:rFonts w:ascii="Times New Roman" w:eastAsia="Calibri" w:hAnsi="Times New Roman" w:cs="Tunga"/>
                <w:sz w:val="24"/>
                <w:lang w:val="en-GB"/>
              </w:rPr>
              <w:t>.3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937BC" w:rsidRPr="002937BC" w:rsidRDefault="00BE324F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Conceptual diagram of transmitting and receiving local information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937BC" w:rsidRDefault="00BE324F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8</w:t>
            </w:r>
          </w:p>
        </w:tc>
      </w:tr>
      <w:tr w:rsidR="002937BC" w:rsidRPr="008404EC" w:rsidTr="006952B0">
        <w:trPr>
          <w:trHeight w:val="271"/>
        </w:trPr>
        <w:tc>
          <w:tcPr>
            <w:tcW w:w="993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937BC" w:rsidRDefault="001B6B0A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.4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937BC" w:rsidRPr="002937BC" w:rsidRDefault="00BE324F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BE324F">
              <w:rPr>
                <w:rFonts w:ascii="Times New Roman" w:eastAsia="Calibri" w:hAnsi="Times New Roman" w:cs="Tunga"/>
                <w:sz w:val="24"/>
                <w:lang w:val="en-GB"/>
              </w:rPr>
              <w:t>Architecture of Health Monitoring Syste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937BC" w:rsidRDefault="00BE324F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9</w:t>
            </w:r>
          </w:p>
        </w:tc>
      </w:tr>
      <w:tr w:rsidR="002937BC" w:rsidRPr="008404EC" w:rsidTr="006952B0">
        <w:trPr>
          <w:trHeight w:val="271"/>
        </w:trPr>
        <w:tc>
          <w:tcPr>
            <w:tcW w:w="993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937BC" w:rsidRDefault="001B6B0A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.6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937BC" w:rsidRPr="002937BC" w:rsidRDefault="001B6B0A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1B6B0A">
              <w:rPr>
                <w:rFonts w:ascii="Times New Roman" w:eastAsia="Calibri" w:hAnsi="Times New Roman" w:cs="Tunga"/>
                <w:sz w:val="24"/>
                <w:lang w:val="en-GB"/>
              </w:rPr>
              <w:t>Implementation using IF and IR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937BC" w:rsidRDefault="002937BC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</w:t>
            </w:r>
            <w:r w:rsidR="001B6B0A">
              <w:rPr>
                <w:rFonts w:ascii="Times New Roman" w:eastAsia="Calibri" w:hAnsi="Times New Roman" w:cs="Tunga"/>
                <w:sz w:val="24"/>
                <w:lang w:val="en-GB"/>
              </w:rPr>
              <w:t>0</w:t>
            </w:r>
          </w:p>
        </w:tc>
      </w:tr>
      <w:tr w:rsidR="002937BC" w:rsidRPr="008404EC" w:rsidTr="006952B0">
        <w:trPr>
          <w:trHeight w:val="271"/>
        </w:trPr>
        <w:tc>
          <w:tcPr>
            <w:tcW w:w="993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937BC" w:rsidRDefault="008D2D76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.1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937BC" w:rsidRPr="002937BC" w:rsidRDefault="008D2D76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D2D76">
              <w:rPr>
                <w:rFonts w:ascii="Times New Roman" w:eastAsia="Calibri" w:hAnsi="Times New Roman" w:cs="Tunga"/>
                <w:sz w:val="24"/>
                <w:lang w:val="en-GB"/>
              </w:rPr>
              <w:t>DSRC overview in communication between vehicles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937BC" w:rsidRDefault="002937BC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</w:t>
            </w:r>
            <w:r w:rsidR="008D2D76">
              <w:rPr>
                <w:rFonts w:ascii="Times New Roman" w:eastAsia="Calibri" w:hAnsi="Times New Roman" w:cs="Tunga"/>
                <w:sz w:val="24"/>
                <w:lang w:val="en-GB"/>
              </w:rPr>
              <w:t>1</w:t>
            </w:r>
          </w:p>
        </w:tc>
      </w:tr>
      <w:tr w:rsidR="002937BC" w:rsidRPr="008404EC" w:rsidTr="006952B0">
        <w:trPr>
          <w:trHeight w:val="271"/>
        </w:trPr>
        <w:tc>
          <w:tcPr>
            <w:tcW w:w="993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937BC" w:rsidRDefault="00AB59CB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.2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937BC" w:rsidRPr="002937BC" w:rsidRDefault="00AB59CB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AB59CB">
              <w:rPr>
                <w:rFonts w:ascii="Times New Roman" w:eastAsia="Calibri" w:hAnsi="Times New Roman" w:cs="Tunga"/>
                <w:sz w:val="24"/>
                <w:lang w:val="en-GB"/>
              </w:rPr>
              <w:t>Li-Fi review in the vehicle to vehicle communication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937BC" w:rsidRDefault="002937BC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</w:t>
            </w:r>
            <w:r w:rsidR="00AB59CB">
              <w:rPr>
                <w:rFonts w:ascii="Times New Roman" w:eastAsia="Calibri" w:hAnsi="Times New Roman" w:cs="Tunga"/>
                <w:sz w:val="24"/>
                <w:lang w:val="en-GB"/>
              </w:rPr>
              <w:t>2</w:t>
            </w:r>
          </w:p>
        </w:tc>
      </w:tr>
      <w:tr w:rsidR="00101082" w:rsidRPr="008404EC" w:rsidTr="006952B0">
        <w:trPr>
          <w:trHeight w:val="271"/>
        </w:trPr>
        <w:tc>
          <w:tcPr>
            <w:tcW w:w="993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101082" w:rsidRDefault="00101082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5.2.1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101082" w:rsidRPr="00AB59CB" w:rsidRDefault="00101082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101082">
              <w:rPr>
                <w:rFonts w:ascii="Times New Roman" w:eastAsia="Calibri" w:hAnsi="Times New Roman" w:cs="Tunga"/>
                <w:sz w:val="24"/>
                <w:lang w:val="en-GB"/>
              </w:rPr>
              <w:t>Underwater Communication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101082" w:rsidRDefault="00101082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5</w:t>
            </w:r>
          </w:p>
        </w:tc>
      </w:tr>
      <w:tr w:rsidR="00201545" w:rsidRPr="008404EC" w:rsidTr="006952B0">
        <w:trPr>
          <w:trHeight w:val="271"/>
        </w:trPr>
        <w:tc>
          <w:tcPr>
            <w:tcW w:w="993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01545" w:rsidRDefault="00201545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5.2.2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01545" w:rsidRPr="00101082" w:rsidRDefault="00201545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201545">
              <w:rPr>
                <w:rFonts w:ascii="Times New Roman" w:eastAsia="Calibri" w:hAnsi="Times New Roman" w:cs="Tunga"/>
                <w:sz w:val="24"/>
                <w:lang w:val="en-GB"/>
              </w:rPr>
              <w:t>Vehicle to Vehicle Communication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01545" w:rsidRDefault="00201545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6</w:t>
            </w:r>
          </w:p>
        </w:tc>
      </w:tr>
      <w:tr w:rsidR="002C05F3" w:rsidRPr="008404EC" w:rsidTr="006952B0">
        <w:trPr>
          <w:trHeight w:val="271"/>
        </w:trPr>
        <w:tc>
          <w:tcPr>
            <w:tcW w:w="993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C05F3" w:rsidRDefault="002C05F3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5.2.5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C05F3" w:rsidRPr="00201545" w:rsidRDefault="002C05F3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2C05F3">
              <w:rPr>
                <w:rFonts w:ascii="Times New Roman" w:eastAsia="Calibri" w:hAnsi="Times New Roman" w:cs="Tunga"/>
                <w:sz w:val="24"/>
                <w:lang w:val="en-GB"/>
              </w:rPr>
              <w:t>Use in Power Plants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2C05F3" w:rsidRDefault="002C05F3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7</w:t>
            </w:r>
          </w:p>
        </w:tc>
      </w:tr>
    </w:tbl>
    <w:p w:rsidR="006952B0" w:rsidRDefault="006952B0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2"/>
          <w:szCs w:val="32"/>
        </w:rPr>
      </w:pPr>
    </w:p>
    <w:p w:rsidR="006952B0" w:rsidRDefault="006952B0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2"/>
          <w:szCs w:val="32"/>
        </w:rPr>
      </w:pPr>
    </w:p>
    <w:p w:rsidR="006952B0" w:rsidRDefault="006952B0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2"/>
          <w:szCs w:val="32"/>
        </w:rPr>
      </w:pPr>
    </w:p>
    <w:p w:rsidR="006952B0" w:rsidRDefault="006952B0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2"/>
          <w:szCs w:val="32"/>
        </w:rPr>
      </w:pPr>
    </w:p>
    <w:p w:rsidR="006952B0" w:rsidRDefault="006952B0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2"/>
          <w:szCs w:val="32"/>
        </w:rPr>
      </w:pPr>
    </w:p>
    <w:p w:rsidR="006952B0" w:rsidRDefault="006952B0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2"/>
          <w:szCs w:val="32"/>
        </w:rPr>
      </w:pPr>
    </w:p>
    <w:p w:rsidR="006952B0" w:rsidRDefault="006952B0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2"/>
          <w:szCs w:val="32"/>
        </w:rPr>
      </w:pPr>
      <w:bookmarkStart w:id="0" w:name="_GoBack"/>
      <w:bookmarkEnd w:id="0"/>
    </w:p>
    <w:p w:rsidR="006952B0" w:rsidRPr="006952B0" w:rsidRDefault="006952B0" w:rsidP="006952B0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952B0">
        <w:rPr>
          <w:rFonts w:ascii="Times New Roman" w:hAnsi="Times New Roman" w:cs="Times New Roman"/>
          <w:b/>
          <w:sz w:val="28"/>
          <w:szCs w:val="28"/>
        </w:rPr>
        <w:t>III</w:t>
      </w:r>
    </w:p>
    <w:sectPr w:rsidR="006952B0" w:rsidRPr="006952B0" w:rsidSect="005F25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34CD" w:rsidRDefault="004234CD" w:rsidP="008404EC">
      <w:pPr>
        <w:spacing w:after="0" w:line="240" w:lineRule="auto"/>
      </w:pPr>
      <w:r>
        <w:separator/>
      </w:r>
    </w:p>
  </w:endnote>
  <w:endnote w:type="continuationSeparator" w:id="0">
    <w:p w:rsidR="004234CD" w:rsidRDefault="004234CD" w:rsidP="008404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34CD" w:rsidRDefault="004234CD" w:rsidP="008404EC">
      <w:pPr>
        <w:spacing w:after="0" w:line="240" w:lineRule="auto"/>
      </w:pPr>
      <w:r>
        <w:separator/>
      </w:r>
    </w:p>
  </w:footnote>
  <w:footnote w:type="continuationSeparator" w:id="0">
    <w:p w:rsidR="004234CD" w:rsidRDefault="004234CD" w:rsidP="008404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503EA"/>
    <w:multiLevelType w:val="hybridMultilevel"/>
    <w:tmpl w:val="A394DA00"/>
    <w:lvl w:ilvl="0" w:tplc="4DCAAD02">
      <w:start w:val="1"/>
      <w:numFmt w:val="decimal"/>
      <w:lvlText w:val="3.3.%1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085BDF"/>
    <w:multiLevelType w:val="hybridMultilevel"/>
    <w:tmpl w:val="2B8ACBE6"/>
    <w:lvl w:ilvl="0" w:tplc="AED0E20A">
      <w:start w:val="1"/>
      <w:numFmt w:val="decimal"/>
      <w:lvlText w:val="6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E5325"/>
    <w:multiLevelType w:val="hybridMultilevel"/>
    <w:tmpl w:val="BB8C8610"/>
    <w:lvl w:ilvl="0" w:tplc="4009000F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9EA181D"/>
    <w:multiLevelType w:val="multilevel"/>
    <w:tmpl w:val="4CD615DE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4" w15:restartNumberingAfterBreak="0">
    <w:nsid w:val="0B004122"/>
    <w:multiLevelType w:val="hybridMultilevel"/>
    <w:tmpl w:val="82C4FC92"/>
    <w:lvl w:ilvl="0" w:tplc="3BB4CB32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901AFD"/>
    <w:multiLevelType w:val="hybridMultilevel"/>
    <w:tmpl w:val="37AAEB4C"/>
    <w:lvl w:ilvl="0" w:tplc="120E2A66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803C83"/>
    <w:multiLevelType w:val="hybridMultilevel"/>
    <w:tmpl w:val="CAD6E8EE"/>
    <w:lvl w:ilvl="0" w:tplc="299C9D96">
      <w:start w:val="1"/>
      <w:numFmt w:val="decimal"/>
      <w:lvlText w:val="5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2121B9"/>
    <w:multiLevelType w:val="multilevel"/>
    <w:tmpl w:val="4CD615DE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8" w15:restartNumberingAfterBreak="0">
    <w:nsid w:val="28143CBD"/>
    <w:multiLevelType w:val="hybridMultilevel"/>
    <w:tmpl w:val="551ECF64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EF76CB"/>
    <w:multiLevelType w:val="hybridMultilevel"/>
    <w:tmpl w:val="4080DA68"/>
    <w:lvl w:ilvl="0" w:tplc="236686E8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B333CE"/>
    <w:multiLevelType w:val="hybridMultilevel"/>
    <w:tmpl w:val="B2E0CA08"/>
    <w:lvl w:ilvl="0" w:tplc="236686E8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FC1A21"/>
    <w:multiLevelType w:val="hybridMultilevel"/>
    <w:tmpl w:val="7D9641D4"/>
    <w:lvl w:ilvl="0" w:tplc="9EF47748">
      <w:start w:val="1"/>
      <w:numFmt w:val="decimal"/>
      <w:lvlText w:val="4.1.%1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5401A2A"/>
    <w:multiLevelType w:val="hybridMultilevel"/>
    <w:tmpl w:val="CA4660F6"/>
    <w:lvl w:ilvl="0" w:tplc="236686E8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9C08BB"/>
    <w:multiLevelType w:val="hybridMultilevel"/>
    <w:tmpl w:val="38242FD6"/>
    <w:lvl w:ilvl="0" w:tplc="299C9D96">
      <w:start w:val="1"/>
      <w:numFmt w:val="decimal"/>
      <w:lvlText w:val="5.%1"/>
      <w:lvlJc w:val="left"/>
      <w:pPr>
        <w:ind w:left="108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7D537E8"/>
    <w:multiLevelType w:val="hybridMultilevel"/>
    <w:tmpl w:val="1B7852B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9901947"/>
    <w:multiLevelType w:val="hybridMultilevel"/>
    <w:tmpl w:val="C3AA0582"/>
    <w:lvl w:ilvl="0" w:tplc="3BB4CB32">
      <w:start w:val="1"/>
      <w:numFmt w:val="decimal"/>
      <w:lvlText w:val="3.%1"/>
      <w:lvlJc w:val="left"/>
      <w:pPr>
        <w:ind w:left="108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AEC4024"/>
    <w:multiLevelType w:val="hybridMultilevel"/>
    <w:tmpl w:val="C5A6286C"/>
    <w:lvl w:ilvl="0" w:tplc="120E2A66">
      <w:start w:val="1"/>
      <w:numFmt w:val="decimal"/>
      <w:lvlText w:val="3.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3DA538C"/>
    <w:multiLevelType w:val="hybridMultilevel"/>
    <w:tmpl w:val="1F18539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53958DC"/>
    <w:multiLevelType w:val="hybridMultilevel"/>
    <w:tmpl w:val="8260308A"/>
    <w:lvl w:ilvl="0" w:tplc="700AC57C">
      <w:start w:val="1"/>
      <w:numFmt w:val="decimal"/>
      <w:lvlText w:val="4.%1"/>
      <w:lvlJc w:val="left"/>
      <w:pPr>
        <w:ind w:left="108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D8D67B7"/>
    <w:multiLevelType w:val="hybridMultilevel"/>
    <w:tmpl w:val="5120C748"/>
    <w:lvl w:ilvl="0" w:tplc="236686E8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2A554A"/>
    <w:multiLevelType w:val="hybridMultilevel"/>
    <w:tmpl w:val="A0D8E95E"/>
    <w:lvl w:ilvl="0" w:tplc="57C467B2">
      <w:start w:val="1"/>
      <w:numFmt w:val="decimal"/>
      <w:lvlText w:val="%1  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3A246EB"/>
    <w:multiLevelType w:val="hybridMultilevel"/>
    <w:tmpl w:val="E5E28D2E"/>
    <w:lvl w:ilvl="0" w:tplc="700AC57C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DA6BFE"/>
    <w:multiLevelType w:val="hybridMultilevel"/>
    <w:tmpl w:val="3CE8F574"/>
    <w:lvl w:ilvl="0" w:tplc="2A08E036">
      <w:start w:val="1"/>
      <w:numFmt w:val="decimal"/>
      <w:lvlText w:val="4.5.%1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7B61801"/>
    <w:multiLevelType w:val="hybridMultilevel"/>
    <w:tmpl w:val="D668DBC8"/>
    <w:lvl w:ilvl="0" w:tplc="FA2E7CF8">
      <w:start w:val="1"/>
      <w:numFmt w:val="decimal"/>
      <w:lvlText w:val="1.%1"/>
      <w:lvlJc w:val="left"/>
      <w:pPr>
        <w:ind w:left="786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4" w15:restartNumberingAfterBreak="0">
    <w:nsid w:val="5D94461C"/>
    <w:multiLevelType w:val="hybridMultilevel"/>
    <w:tmpl w:val="BB60E12E"/>
    <w:lvl w:ilvl="0" w:tplc="120E2A66">
      <w:start w:val="1"/>
      <w:numFmt w:val="decimal"/>
      <w:lvlText w:val="3.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10C5855"/>
    <w:multiLevelType w:val="hybridMultilevel"/>
    <w:tmpl w:val="8260308A"/>
    <w:lvl w:ilvl="0" w:tplc="700AC57C">
      <w:start w:val="1"/>
      <w:numFmt w:val="decimal"/>
      <w:lvlText w:val="4.%1"/>
      <w:lvlJc w:val="left"/>
      <w:pPr>
        <w:ind w:left="108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DA92B28"/>
    <w:multiLevelType w:val="hybridMultilevel"/>
    <w:tmpl w:val="95321546"/>
    <w:lvl w:ilvl="0" w:tplc="700AC57C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7C68DE"/>
    <w:multiLevelType w:val="multilevel"/>
    <w:tmpl w:val="F4585EA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3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89E0EEA"/>
    <w:multiLevelType w:val="hybridMultilevel"/>
    <w:tmpl w:val="C68C8116"/>
    <w:lvl w:ilvl="0" w:tplc="236686E8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241AAA"/>
    <w:multiLevelType w:val="multilevel"/>
    <w:tmpl w:val="3738F28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17"/>
  </w:num>
  <w:num w:numId="2">
    <w:abstractNumId w:val="7"/>
  </w:num>
  <w:num w:numId="3">
    <w:abstractNumId w:val="28"/>
  </w:num>
  <w:num w:numId="4">
    <w:abstractNumId w:val="12"/>
  </w:num>
  <w:num w:numId="5">
    <w:abstractNumId w:val="19"/>
  </w:num>
  <w:num w:numId="6">
    <w:abstractNumId w:val="9"/>
  </w:num>
  <w:num w:numId="7">
    <w:abstractNumId w:val="10"/>
  </w:num>
  <w:num w:numId="8">
    <w:abstractNumId w:val="4"/>
  </w:num>
  <w:num w:numId="9">
    <w:abstractNumId w:val="0"/>
  </w:num>
  <w:num w:numId="10">
    <w:abstractNumId w:val="5"/>
  </w:num>
  <w:num w:numId="11">
    <w:abstractNumId w:val="16"/>
  </w:num>
  <w:num w:numId="12">
    <w:abstractNumId w:val="24"/>
  </w:num>
  <w:num w:numId="13">
    <w:abstractNumId w:val="14"/>
  </w:num>
  <w:num w:numId="14">
    <w:abstractNumId w:val="27"/>
  </w:num>
  <w:num w:numId="15">
    <w:abstractNumId w:val="11"/>
  </w:num>
  <w:num w:numId="16">
    <w:abstractNumId w:val="15"/>
  </w:num>
  <w:num w:numId="17">
    <w:abstractNumId w:val="26"/>
  </w:num>
  <w:num w:numId="18">
    <w:abstractNumId w:val="22"/>
  </w:num>
  <w:num w:numId="19">
    <w:abstractNumId w:val="6"/>
  </w:num>
  <w:num w:numId="20">
    <w:abstractNumId w:val="1"/>
  </w:num>
  <w:num w:numId="21">
    <w:abstractNumId w:val="13"/>
  </w:num>
  <w:num w:numId="22">
    <w:abstractNumId w:val="23"/>
  </w:num>
  <w:num w:numId="23">
    <w:abstractNumId w:val="21"/>
  </w:num>
  <w:num w:numId="24">
    <w:abstractNumId w:val="2"/>
  </w:num>
  <w:num w:numId="25">
    <w:abstractNumId w:val="25"/>
  </w:num>
  <w:num w:numId="26">
    <w:abstractNumId w:val="20"/>
  </w:num>
  <w:num w:numId="27">
    <w:abstractNumId w:val="18"/>
  </w:num>
  <w:num w:numId="28">
    <w:abstractNumId w:val="3"/>
  </w:num>
  <w:num w:numId="29">
    <w:abstractNumId w:val="29"/>
  </w:num>
  <w:num w:numId="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MzcwsDQ2NjQ0NbRQ0lEKTi0uzszPAykwqgUAAtx8FywAAAA="/>
  </w:docVars>
  <w:rsids>
    <w:rsidRoot w:val="00190C8D"/>
    <w:rsid w:val="00004E35"/>
    <w:rsid w:val="00025BAF"/>
    <w:rsid w:val="0003146B"/>
    <w:rsid w:val="000D1BBD"/>
    <w:rsid w:val="000F1725"/>
    <w:rsid w:val="000F40AA"/>
    <w:rsid w:val="00101082"/>
    <w:rsid w:val="0010138A"/>
    <w:rsid w:val="001057C6"/>
    <w:rsid w:val="00106C5B"/>
    <w:rsid w:val="00140EFD"/>
    <w:rsid w:val="001508D7"/>
    <w:rsid w:val="00161949"/>
    <w:rsid w:val="001774EC"/>
    <w:rsid w:val="00182530"/>
    <w:rsid w:val="00190C8D"/>
    <w:rsid w:val="00196B92"/>
    <w:rsid w:val="001B07BE"/>
    <w:rsid w:val="001B6B0A"/>
    <w:rsid w:val="001C4B35"/>
    <w:rsid w:val="001C5407"/>
    <w:rsid w:val="001E6B93"/>
    <w:rsid w:val="00201545"/>
    <w:rsid w:val="002139F2"/>
    <w:rsid w:val="00227B91"/>
    <w:rsid w:val="002412E2"/>
    <w:rsid w:val="0024403F"/>
    <w:rsid w:val="00244213"/>
    <w:rsid w:val="002803C7"/>
    <w:rsid w:val="0028543D"/>
    <w:rsid w:val="00287284"/>
    <w:rsid w:val="002937BC"/>
    <w:rsid w:val="002C05F3"/>
    <w:rsid w:val="003368CD"/>
    <w:rsid w:val="00342877"/>
    <w:rsid w:val="003605AA"/>
    <w:rsid w:val="00362A90"/>
    <w:rsid w:val="00367BC4"/>
    <w:rsid w:val="00367DE2"/>
    <w:rsid w:val="00391F5F"/>
    <w:rsid w:val="003B069D"/>
    <w:rsid w:val="003B3F20"/>
    <w:rsid w:val="003F073D"/>
    <w:rsid w:val="004002E6"/>
    <w:rsid w:val="004021DA"/>
    <w:rsid w:val="004048C6"/>
    <w:rsid w:val="00410CAD"/>
    <w:rsid w:val="004234CD"/>
    <w:rsid w:val="0043470A"/>
    <w:rsid w:val="00434A81"/>
    <w:rsid w:val="0044416C"/>
    <w:rsid w:val="004702FB"/>
    <w:rsid w:val="004A0E43"/>
    <w:rsid w:val="004B65CE"/>
    <w:rsid w:val="004E6EC2"/>
    <w:rsid w:val="0050464F"/>
    <w:rsid w:val="005101C7"/>
    <w:rsid w:val="00535644"/>
    <w:rsid w:val="0056453D"/>
    <w:rsid w:val="005845EF"/>
    <w:rsid w:val="00593CED"/>
    <w:rsid w:val="00594DD6"/>
    <w:rsid w:val="005B2510"/>
    <w:rsid w:val="005C0B2D"/>
    <w:rsid w:val="005D4CE1"/>
    <w:rsid w:val="005F1510"/>
    <w:rsid w:val="005F2562"/>
    <w:rsid w:val="006027F7"/>
    <w:rsid w:val="006043AC"/>
    <w:rsid w:val="0061103E"/>
    <w:rsid w:val="00684BC8"/>
    <w:rsid w:val="006952B0"/>
    <w:rsid w:val="006E1F0D"/>
    <w:rsid w:val="00710D31"/>
    <w:rsid w:val="00711812"/>
    <w:rsid w:val="0072025A"/>
    <w:rsid w:val="0073319F"/>
    <w:rsid w:val="00756F68"/>
    <w:rsid w:val="00760881"/>
    <w:rsid w:val="00783CDB"/>
    <w:rsid w:val="00794CA3"/>
    <w:rsid w:val="0079520B"/>
    <w:rsid w:val="007A3855"/>
    <w:rsid w:val="007B7484"/>
    <w:rsid w:val="007E050F"/>
    <w:rsid w:val="007F0309"/>
    <w:rsid w:val="008322BD"/>
    <w:rsid w:val="00835B6D"/>
    <w:rsid w:val="008403E2"/>
    <w:rsid w:val="008404EC"/>
    <w:rsid w:val="00843CFE"/>
    <w:rsid w:val="00847D41"/>
    <w:rsid w:val="008554CC"/>
    <w:rsid w:val="00881CF8"/>
    <w:rsid w:val="008D2D76"/>
    <w:rsid w:val="008F2A63"/>
    <w:rsid w:val="009122A9"/>
    <w:rsid w:val="00932AEB"/>
    <w:rsid w:val="00947F5E"/>
    <w:rsid w:val="00953719"/>
    <w:rsid w:val="00953ED0"/>
    <w:rsid w:val="00954991"/>
    <w:rsid w:val="00963FF4"/>
    <w:rsid w:val="009C2128"/>
    <w:rsid w:val="009C5A4B"/>
    <w:rsid w:val="009E2E37"/>
    <w:rsid w:val="009E3CE5"/>
    <w:rsid w:val="009E44F4"/>
    <w:rsid w:val="00A12DA8"/>
    <w:rsid w:val="00A1449E"/>
    <w:rsid w:val="00A1464A"/>
    <w:rsid w:val="00A25FBE"/>
    <w:rsid w:val="00A27091"/>
    <w:rsid w:val="00A3785A"/>
    <w:rsid w:val="00A413E6"/>
    <w:rsid w:val="00A41E68"/>
    <w:rsid w:val="00A504BB"/>
    <w:rsid w:val="00A64D3E"/>
    <w:rsid w:val="00A66F5A"/>
    <w:rsid w:val="00A95243"/>
    <w:rsid w:val="00AB3426"/>
    <w:rsid w:val="00AB59CB"/>
    <w:rsid w:val="00AB7212"/>
    <w:rsid w:val="00AE2A5B"/>
    <w:rsid w:val="00AE471A"/>
    <w:rsid w:val="00AF4986"/>
    <w:rsid w:val="00B021B6"/>
    <w:rsid w:val="00B12A31"/>
    <w:rsid w:val="00B1566F"/>
    <w:rsid w:val="00B21AC2"/>
    <w:rsid w:val="00B225B2"/>
    <w:rsid w:val="00B276F8"/>
    <w:rsid w:val="00B31E2A"/>
    <w:rsid w:val="00B56A80"/>
    <w:rsid w:val="00B6108B"/>
    <w:rsid w:val="00B771ED"/>
    <w:rsid w:val="00B834C9"/>
    <w:rsid w:val="00B9377F"/>
    <w:rsid w:val="00BB7B64"/>
    <w:rsid w:val="00BC4213"/>
    <w:rsid w:val="00BC4C05"/>
    <w:rsid w:val="00BE2A4F"/>
    <w:rsid w:val="00BE324F"/>
    <w:rsid w:val="00BF3797"/>
    <w:rsid w:val="00BF65B9"/>
    <w:rsid w:val="00C0594A"/>
    <w:rsid w:val="00C10D8A"/>
    <w:rsid w:val="00C21ED5"/>
    <w:rsid w:val="00C445A2"/>
    <w:rsid w:val="00CA372D"/>
    <w:rsid w:val="00CA38F3"/>
    <w:rsid w:val="00CB74C2"/>
    <w:rsid w:val="00CD4268"/>
    <w:rsid w:val="00CD608F"/>
    <w:rsid w:val="00D0688C"/>
    <w:rsid w:val="00D12EA2"/>
    <w:rsid w:val="00D45A4C"/>
    <w:rsid w:val="00D51C13"/>
    <w:rsid w:val="00D673CC"/>
    <w:rsid w:val="00D85EBF"/>
    <w:rsid w:val="00D86AF4"/>
    <w:rsid w:val="00D87267"/>
    <w:rsid w:val="00DA1C57"/>
    <w:rsid w:val="00E10F96"/>
    <w:rsid w:val="00E1649E"/>
    <w:rsid w:val="00E37DE0"/>
    <w:rsid w:val="00E42642"/>
    <w:rsid w:val="00E716AF"/>
    <w:rsid w:val="00E84E39"/>
    <w:rsid w:val="00EB6AF2"/>
    <w:rsid w:val="00EC3594"/>
    <w:rsid w:val="00F03EE8"/>
    <w:rsid w:val="00F059DE"/>
    <w:rsid w:val="00F116D8"/>
    <w:rsid w:val="00F26EE7"/>
    <w:rsid w:val="00F4326E"/>
    <w:rsid w:val="00F72398"/>
    <w:rsid w:val="00F84F06"/>
    <w:rsid w:val="00F853A0"/>
    <w:rsid w:val="00F942F4"/>
    <w:rsid w:val="00F94C88"/>
    <w:rsid w:val="00F95E09"/>
    <w:rsid w:val="00FB3F1B"/>
    <w:rsid w:val="00FB5600"/>
    <w:rsid w:val="00FD47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E9677"/>
  <w15:docId w15:val="{A8F0C5D7-F2A9-4E59-BDA0-D96716300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F25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E6B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404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4EC"/>
  </w:style>
  <w:style w:type="paragraph" w:styleId="Footer">
    <w:name w:val="footer"/>
    <w:basedOn w:val="Normal"/>
    <w:link w:val="FooterChar"/>
    <w:uiPriority w:val="99"/>
    <w:unhideWhenUsed/>
    <w:rsid w:val="008404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4EC"/>
  </w:style>
  <w:style w:type="paragraph" w:customStyle="1" w:styleId="MainHead">
    <w:name w:val="MainHead"/>
    <w:basedOn w:val="Normal"/>
    <w:qFormat/>
    <w:rsid w:val="003368CD"/>
    <w:pPr>
      <w:keepNext/>
      <w:keepLines/>
      <w:suppressAutoHyphens/>
      <w:spacing w:before="480" w:after="360" w:line="360" w:lineRule="auto"/>
      <w:jc w:val="center"/>
    </w:pPr>
    <w:rPr>
      <w:rFonts w:ascii="Times New Roman" w:eastAsia="Calibri" w:hAnsi="Times New Roman" w:cs="Times New Roman"/>
      <w:b/>
      <w:bCs/>
      <w:smallCaps/>
      <w:spacing w:val="10"/>
      <w:sz w:val="36"/>
      <w:lang w:val="en-GB"/>
    </w:rPr>
  </w:style>
  <w:style w:type="paragraph" w:customStyle="1" w:styleId="PageNo">
    <w:name w:val="PageNo"/>
    <w:basedOn w:val="Normal"/>
    <w:autoRedefine/>
    <w:qFormat/>
    <w:rsid w:val="00E1649E"/>
    <w:pPr>
      <w:keepLines/>
      <w:tabs>
        <w:tab w:val="left" w:pos="576"/>
        <w:tab w:val="left" w:pos="864"/>
        <w:tab w:val="left" w:pos="1152"/>
      </w:tabs>
      <w:suppressAutoHyphens/>
      <w:spacing w:after="0" w:line="240" w:lineRule="auto"/>
      <w:ind w:right="144"/>
      <w:jc w:val="right"/>
    </w:pPr>
    <w:rPr>
      <w:rFonts w:ascii="Times New Roman" w:eastAsia="Calibri" w:hAnsi="Times New Roman" w:cs="Tunga"/>
      <w:sz w:val="24"/>
      <w:lang w:val="en-GB"/>
    </w:rPr>
  </w:style>
  <w:style w:type="paragraph" w:customStyle="1" w:styleId="ContentChapName">
    <w:name w:val="Content ChapName"/>
    <w:basedOn w:val="Normal"/>
    <w:qFormat/>
    <w:rsid w:val="00E1649E"/>
    <w:pPr>
      <w:keepLines/>
      <w:tabs>
        <w:tab w:val="left" w:pos="576"/>
        <w:tab w:val="left" w:pos="864"/>
        <w:tab w:val="left" w:pos="1152"/>
      </w:tabs>
      <w:suppressAutoHyphens/>
      <w:spacing w:after="0" w:line="240" w:lineRule="auto"/>
    </w:pPr>
    <w:rPr>
      <w:rFonts w:ascii="Times New Roman" w:eastAsia="Calibri" w:hAnsi="Times New Roman" w:cs="Tunga"/>
      <w:b/>
      <w:caps/>
      <w:sz w:val="24"/>
      <w:lang w:val="en-GB"/>
    </w:rPr>
  </w:style>
  <w:style w:type="paragraph" w:styleId="ListParagraph">
    <w:name w:val="List Paragraph"/>
    <w:basedOn w:val="Normal"/>
    <w:uiPriority w:val="34"/>
    <w:qFormat/>
    <w:rsid w:val="009E44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Jain,Tushar</cp:lastModifiedBy>
  <cp:revision>37</cp:revision>
  <cp:lastPrinted>2017-05-18T19:15:00Z</cp:lastPrinted>
  <dcterms:created xsi:type="dcterms:W3CDTF">2018-05-02T08:30:00Z</dcterms:created>
  <dcterms:modified xsi:type="dcterms:W3CDTF">2019-06-10T10:22:00Z</dcterms:modified>
</cp:coreProperties>
</file>